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b/>
          <w:sz w:val="28"/>
          <w:szCs w:val="28"/>
        </w:rPr>
        <w:alias w:val="Firstname Lastname"/>
        <w:tag w:val="Firstname Lastname"/>
        <w:id w:val="-1964031704"/>
        <w:placeholder>
          <w:docPart w:val="49E9518BD5F245858D4F200C05C19CA6"/>
        </w:placeholder>
        <w:temporary/>
      </w:sdtPr>
      <w:sdtEndPr/>
      <w:sdtContent>
        <w:p w14:paraId="2758762E" w14:textId="77777777" w:rsidR="00BF1891" w:rsidRPr="00000E85" w:rsidRDefault="00BF1891" w:rsidP="00BF1891">
          <w:pPr>
            <w:pStyle w:val="NoSpacing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FIRSTNAME LASTNAME</w:t>
          </w:r>
        </w:p>
      </w:sdtContent>
    </w:sdt>
    <w:p w14:paraId="07BA9AFB" w14:textId="77777777" w:rsidR="00BF1891" w:rsidRDefault="00BF1891" w:rsidP="00BF1891">
      <w:pPr>
        <w:pStyle w:val="NoSpacing"/>
        <w:rPr>
          <w:rFonts w:ascii="Times New Roman" w:hAnsi="Times New Roman" w:cs="Times New Roman"/>
          <w:color w:val="000000"/>
        </w:rPr>
      </w:pPr>
      <w:r w:rsidRPr="00220C95">
        <w:rPr>
          <w:rFonts w:ascii="Times New Roman" w:hAnsi="Times New Roman" w:cs="Times New Roman"/>
          <w:color w:val="000000"/>
        </w:rPr>
        <w:t xml:space="preserve">Tel: </w:t>
      </w:r>
      <w:sdt>
        <w:sdtPr>
          <w:rPr>
            <w:rFonts w:ascii="Times New Roman" w:hAnsi="Times New Roman" w:cs="Times New Roman"/>
            <w:color w:val="000000"/>
          </w:rPr>
          <w:alias w:val="Phone Number"/>
          <w:tag w:val="Phone Number"/>
          <w:id w:val="357544236"/>
          <w:placeholder>
            <w:docPart w:val="49E9518BD5F245858D4F200C05C19CA6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(xxx) xxx-</w:t>
          </w:r>
          <w:proofErr w:type="spellStart"/>
          <w:r w:rsidRPr="00220C95">
            <w:rPr>
              <w:rFonts w:ascii="Times New Roman" w:hAnsi="Times New Roman" w:cs="Times New Roman"/>
              <w:color w:val="000000"/>
            </w:rPr>
            <w:t>xxxx</w:t>
          </w:r>
          <w:proofErr w:type="spellEnd"/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  <w:r w:rsidRPr="00220C95">
        <w:rPr>
          <w:rFonts w:ascii="Times New Roman" w:hAnsi="Times New Roman" w:cs="Times New Roman"/>
          <w:b/>
          <w:color w:val="000000"/>
        </w:rPr>
        <w:t>|</w:t>
      </w:r>
      <w:r w:rsidRPr="00220C95">
        <w:rPr>
          <w:rFonts w:ascii="Times New Roman" w:hAnsi="Times New Roman" w:cs="Times New Roman"/>
          <w:color w:val="000000"/>
        </w:rPr>
        <w:t xml:space="preserve"> Email: </w:t>
      </w:r>
      <w:sdt>
        <w:sdtPr>
          <w:rPr>
            <w:rFonts w:ascii="Times New Roman" w:hAnsi="Times New Roman" w:cs="Times New Roman"/>
            <w:color w:val="000000"/>
          </w:rPr>
          <w:alias w:val="Email"/>
          <w:tag w:val="Email"/>
          <w:id w:val="-1806389597"/>
          <w:placeholder>
            <w:docPart w:val="49E9518BD5F245858D4F200C05C19CA6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firstname.lastname@yale.edu</w:t>
          </w:r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</w:p>
    <w:p w14:paraId="0C6F4CB7" w14:textId="77777777" w:rsidR="00220C95" w:rsidRDefault="00220C95" w:rsidP="00F020FF">
      <w:pPr>
        <w:pStyle w:val="NoSpacing"/>
        <w:rPr>
          <w:rFonts w:ascii="Times New Roman" w:hAnsi="Times New Roman"/>
          <w:color w:val="000000"/>
        </w:rPr>
      </w:pPr>
    </w:p>
    <w:p w14:paraId="24DECEB1" w14:textId="77777777" w:rsidR="00F020FF" w:rsidRPr="00CB6841" w:rsidRDefault="00F020FF" w:rsidP="00F020FF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12AC1759" w14:textId="77777777" w:rsidR="00F020FF" w:rsidRPr="00CB6841" w:rsidRDefault="00F020FF" w:rsidP="00F020FF">
      <w:pPr>
        <w:pStyle w:val="NoSpacing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7FEC1A" wp14:editId="4C916435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052AE17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" strokecolor="black [3040]"/>
            </w:pict>
          </mc:Fallback>
        </mc:AlternateContent>
      </w:r>
    </w:p>
    <w:p w14:paraId="6F0869E6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YALE SCHOOL OF MANAGEMENT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  <w:t>New Haven, CT</w:t>
      </w:r>
    </w:p>
    <w:p w14:paraId="6EE40300" w14:textId="6686CB69" w:rsidR="009F3A41" w:rsidRPr="00CB6841" w:rsidRDefault="000070AE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DE69CA">
        <w:rPr>
          <w:rFonts w:ascii="Times New Roman" w:hAnsi="Times New Roman" w:cs="Times New Roman"/>
          <w:b/>
          <w:sz w:val="24"/>
          <w:szCs w:val="24"/>
        </w:rPr>
        <w:t>Master</w:t>
      </w:r>
      <w:r>
        <w:rPr>
          <w:rFonts w:ascii="Times New Roman" w:hAnsi="Times New Roman" w:cs="Times New Roman"/>
          <w:b/>
          <w:sz w:val="24"/>
          <w:szCs w:val="24"/>
        </w:rPr>
        <w:t xml:space="preserve"> of Management Studies in Asset Management</w:t>
      </w:r>
      <w:r w:rsidR="00384F42">
        <w:rPr>
          <w:rFonts w:ascii="Times New Roman" w:hAnsi="Times New Roman" w:cs="Times New Roman"/>
          <w:b/>
          <w:sz w:val="24"/>
          <w:szCs w:val="24"/>
        </w:rPr>
        <w:t xml:space="preserve"> (STEM</w:t>
      </w:r>
      <w:r w:rsidR="00F935A8">
        <w:rPr>
          <w:rFonts w:ascii="Times New Roman" w:hAnsi="Times New Roman" w:cs="Times New Roman"/>
          <w:b/>
          <w:sz w:val="24"/>
          <w:szCs w:val="24"/>
        </w:rPr>
        <w:t>-</w:t>
      </w:r>
      <w:proofErr w:type="gramStart"/>
      <w:r w:rsidR="00F935A8">
        <w:rPr>
          <w:rFonts w:ascii="Times New Roman" w:hAnsi="Times New Roman" w:cs="Times New Roman"/>
          <w:b/>
          <w:sz w:val="24"/>
          <w:szCs w:val="24"/>
        </w:rPr>
        <w:t>Certified</w:t>
      </w:r>
      <w:r w:rsidR="00384F42">
        <w:rPr>
          <w:rFonts w:ascii="Times New Roman" w:hAnsi="Times New Roman" w:cs="Times New Roman"/>
          <w:b/>
          <w:sz w:val="24"/>
          <w:szCs w:val="24"/>
        </w:rPr>
        <w:t>)</w:t>
      </w:r>
      <w:r w:rsidR="00BF1891">
        <w:rPr>
          <w:rFonts w:ascii="Times New Roman" w:hAnsi="Times New Roman" w:cs="Times New Roman"/>
          <w:b/>
          <w:sz w:val="24"/>
          <w:szCs w:val="24"/>
        </w:rPr>
        <w:t xml:space="preserve">   </w:t>
      </w:r>
      <w:proofErr w:type="gramEnd"/>
      <w:r w:rsidR="00BF1891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</w:t>
      </w:r>
      <w:r w:rsidR="00774748">
        <w:rPr>
          <w:rFonts w:ascii="Times New Roman" w:hAnsi="Times New Roman" w:cs="Times New Roman"/>
          <w:b/>
          <w:sz w:val="24"/>
          <w:szCs w:val="24"/>
        </w:rPr>
        <w:t>Year</w:t>
      </w:r>
      <w:r w:rsidR="00035D54">
        <w:rPr>
          <w:rFonts w:ascii="Times New Roman" w:hAnsi="Times New Roman" w:cs="Times New Roman"/>
          <w:b/>
          <w:sz w:val="24"/>
          <w:szCs w:val="24"/>
        </w:rPr>
        <w:tab/>
      </w:r>
    </w:p>
    <w:sdt>
      <w:sdtPr>
        <w:rPr>
          <w:rFonts w:ascii="Times New Roman" w:hAnsi="Times New Roman" w:cs="Times New Roman"/>
        </w:rPr>
        <w:alias w:val="GMAT/GRE"/>
        <w:tag w:val="GMAT/GRE"/>
        <w:id w:val="-1577968532"/>
        <w:placeholder>
          <w:docPart w:val="DefaultPlaceholder_-1854013440"/>
        </w:placeholder>
        <w:temporary/>
      </w:sdtPr>
      <w:sdtEndPr/>
      <w:sdtContent>
        <w:p w14:paraId="279DB2B0" w14:textId="5E432544" w:rsidR="00F020FF" w:rsidRPr="000070AE" w:rsidRDefault="000070AE" w:rsidP="000070AE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</w:rPr>
          </w:pPr>
          <w:r w:rsidRPr="000070AE">
            <w:rPr>
              <w:rFonts w:ascii="Times New Roman" w:hAnsi="Times New Roman" w:cs="Times New Roman"/>
            </w:rPr>
            <w:t>GMAT/GRE (90% or better)</w:t>
          </w:r>
          <w:r w:rsidR="00BF1891">
            <w:rPr>
              <w:rFonts w:ascii="Times New Roman" w:hAnsi="Times New Roman" w:cs="Times New Roman"/>
            </w:rPr>
            <w:t>, Academic Awards</w:t>
          </w:r>
        </w:p>
      </w:sdtContent>
    </w:sdt>
    <w:sdt>
      <w:sdtPr>
        <w:rPr>
          <w:rFonts w:ascii="Times New Roman" w:hAnsi="Times New Roman" w:cs="Times New Roman"/>
        </w:rPr>
        <w:alias w:val="Clubs/Competitions"/>
        <w:tag w:val="Clubs/Competitions"/>
        <w:id w:val="301661483"/>
        <w:placeholder>
          <w:docPart w:val="DefaultPlaceholder_-1854013440"/>
        </w:placeholder>
        <w:temporary/>
      </w:sdtPr>
      <w:sdtEndPr/>
      <w:sdtContent>
        <w:p w14:paraId="210A6603" w14:textId="3C0438A2" w:rsidR="000070AE" w:rsidRPr="000070AE" w:rsidRDefault="000070AE" w:rsidP="000070AE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</w:rPr>
          </w:pPr>
          <w:r w:rsidRPr="000070AE">
            <w:rPr>
              <w:rFonts w:ascii="Times New Roman" w:hAnsi="Times New Roman" w:cs="Times New Roman"/>
            </w:rPr>
            <w:t>Clubs/Case Competitions</w:t>
          </w:r>
        </w:p>
      </w:sdtContent>
    </w:sdt>
    <w:p w14:paraId="2A9BB866" w14:textId="22D341F1" w:rsidR="000070AE" w:rsidRDefault="000070AE" w:rsidP="000070A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 New Roman" w:hAnsi="Times New Roman" w:cs="Times New Roman"/>
        </w:rPr>
      </w:pPr>
      <w:r w:rsidRPr="000070AE">
        <w:rPr>
          <w:rFonts w:ascii="Times New Roman" w:hAnsi="Times New Roman" w:cs="Times New Roman"/>
        </w:rPr>
        <w:t>Coursework</w:t>
      </w:r>
      <w:r w:rsidR="009F3A41">
        <w:rPr>
          <w:rFonts w:ascii="Times New Roman" w:hAnsi="Times New Roman" w:cs="Times New Roman"/>
        </w:rPr>
        <w:t>:</w:t>
      </w:r>
      <w:r w:rsidR="00BF1891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Coursework"/>
          <w:tag w:val="Coursework"/>
          <w:id w:val="992613107"/>
          <w:placeholder>
            <w:docPart w:val="DefaultPlaceholder_-1854013440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</w:rPr>
            <w:t>Behavioral Finance, Asset Pricing Theory, Quantitative Investing</w:t>
          </w:r>
        </w:sdtContent>
      </w:sdt>
      <w:r w:rsidR="00BF1891">
        <w:rPr>
          <w:rFonts w:ascii="Times New Roman" w:hAnsi="Times New Roman" w:cs="Times New Roman"/>
        </w:rPr>
        <w:t xml:space="preserve"> </w:t>
      </w:r>
    </w:p>
    <w:p w14:paraId="780D4554" w14:textId="77777777" w:rsidR="009F3A41" w:rsidRPr="000070AE" w:rsidRDefault="009F3A41" w:rsidP="009F3A41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</w:rPr>
      </w:pPr>
    </w:p>
    <w:p w14:paraId="708E3EC6" w14:textId="77777777" w:rsidR="00BF1891" w:rsidRDefault="00BF189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UNDERGRADUATE UNIVERSITY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UG Grad Locale"/>
          <w:tag w:val="UG Grad Locale"/>
          <w:id w:val="-1265765331"/>
          <w:placeholder>
            <w:docPart w:val="984DA9FF7EC647FBB2E69F54AEAF3257"/>
          </w:placeholder>
          <w:temporary/>
        </w:sdtPr>
        <w:sdtEndPr/>
        <w:sdtContent>
          <w:r>
            <w:rPr>
              <w:rFonts w:ascii="Times New Roman" w:hAnsi="Times New Roman" w:cs="Times New Roman"/>
              <w:b/>
              <w:sz w:val="24"/>
              <w:szCs w:val="24"/>
            </w:rPr>
            <w:t>City/State/Country</w:t>
          </w:r>
        </w:sdtContent>
      </w:sdt>
    </w:p>
    <w:p w14:paraId="1C0B2D0A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Degree"/>
          <w:tag w:val="Degree"/>
          <w:id w:val="406042954"/>
          <w:placeholder>
            <w:docPart w:val="984DA9FF7EC647FBB2E69F54AEAF3257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Bachelor of Arts/Science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>,</w:t>
      </w:r>
      <w:r w:rsidR="00BF189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Major/Minor"/>
          <w:tag w:val="Major/Minor"/>
          <w:id w:val="-1160375531"/>
          <w:placeholder>
            <w:docPart w:val="984DA9FF7EC647FBB2E69F54AEAF3257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sz w:val="24"/>
              <w:szCs w:val="24"/>
            </w:rPr>
            <w:t>Major/Minor</w:t>
          </w:r>
        </w:sdtContent>
      </w:sdt>
      <w:r w:rsidR="00BF1891"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atin Honors"/>
          <w:tag w:val="Latin Honors"/>
          <w:id w:val="1611696929"/>
          <w:placeholder>
            <w:docPart w:val="984DA9FF7EC647FBB2E69F54AEAF3257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sz w:val="24"/>
              <w:szCs w:val="24"/>
            </w:rPr>
            <w:t>Latin Honors</w:t>
          </w:r>
        </w:sdtContent>
      </w:sdt>
      <w:r w:rsidR="00BF1891" w:rsidRPr="00CB684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UG Academic Awards"/>
        <w:tag w:val="UG Academic Awards"/>
        <w:id w:val="-981770181"/>
        <w:placeholder>
          <w:docPart w:val="984DA9FF7EC647FBB2E69F54AEAF3257"/>
        </w:placeholder>
        <w:temporary/>
      </w:sdtPr>
      <w:sdtEndPr/>
      <w:sdtContent>
        <w:p w14:paraId="73CB9CE4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UG involvement"/>
        <w:tag w:val="UG involvement"/>
        <w:id w:val="541326923"/>
        <w:placeholder>
          <w:docPart w:val="984DA9FF7EC647FBB2E69F54AEAF3257"/>
        </w:placeholder>
        <w:temporary/>
      </w:sdtPr>
      <w:sdtEndPr/>
      <w:sdtContent>
        <w:p w14:paraId="654EC2DF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Leadership roles, Club Involvement</w:t>
          </w:r>
        </w:p>
      </w:sdtContent>
    </w:sdt>
    <w:p w14:paraId="4D0A90C0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296004CC" w14:textId="77777777" w:rsidR="00F020FF" w:rsidRPr="00CB6841" w:rsidRDefault="00F020FF" w:rsidP="00F020FF">
      <w:pPr>
        <w:pStyle w:val="NoSpacing"/>
        <w:rPr>
          <w:rStyle w:val="BookTitle"/>
          <w:b w:val="0"/>
          <w:bCs w:val="0"/>
          <w:smallCaps w:val="0"/>
          <w:spacing w:val="0"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63A4C0ED" w14:textId="77777777" w:rsidR="00F020FF" w:rsidRPr="00CB6841" w:rsidRDefault="00F020FF" w:rsidP="00F020FF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BE1907" wp14:editId="17D2D7DE">
                <wp:simplePos x="0" y="0"/>
                <wp:positionH relativeFrom="column">
                  <wp:posOffset>-19050</wp:posOffset>
                </wp:positionH>
                <wp:positionV relativeFrom="paragraph">
                  <wp:posOffset>31115</wp:posOffset>
                </wp:positionV>
                <wp:extent cx="6877050" cy="1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7F0F6220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2.45pt" to="540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" strokecolor="black [3040]"/>
            </w:pict>
          </mc:Fallback>
        </mc:AlternateContent>
      </w:r>
    </w:p>
    <w:p w14:paraId="132F601C" w14:textId="6277A5F5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MS Employer"/>
          <w:tag w:val="Pre-MMS Employer"/>
          <w:id w:val="1179397671"/>
          <w:placeholder>
            <w:docPart w:val="DefaultPlaceholder_-1854013440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PRE-MMS</w:t>
          </w:r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EMPLOYER, INC.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970821516"/>
          <w:placeholder>
            <w:docPart w:val="E496BC2129EA4B4183C22816D315B8EC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1B86DD54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1"/>
          <w:tag w:val="Job Title 1"/>
          <w:id w:val="850148520"/>
          <w:placeholder>
            <w:docPart w:val="E496BC2129EA4B4183C22816D315B8EC"/>
          </w:placeholder>
          <w:temporary/>
        </w:sdtPr>
        <w:sdtEndPr/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474061355"/>
          <w:placeholder>
            <w:docPart w:val="E496BC2129EA4B4183C22816D315B8EC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139496566"/>
        <w:placeholder>
          <w:docPart w:val="E496BC2129EA4B4183C22816D315B8EC"/>
        </w:placeholder>
        <w:temporary/>
      </w:sdtPr>
      <w:sdtEndPr/>
      <w:sdtContent>
        <w:p w14:paraId="1FE59A1D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555122493"/>
        <w:placeholder>
          <w:docPart w:val="E496BC2129EA4B4183C22816D315B8EC"/>
        </w:placeholder>
        <w:temporary/>
      </w:sdtPr>
      <w:sdtEndPr/>
      <w:sdtContent>
        <w:p w14:paraId="4655FFA9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1108466004"/>
        <w:placeholder>
          <w:docPart w:val="E496BC2129EA4B4183C22816D315B8EC"/>
        </w:placeholder>
        <w:temporary/>
      </w:sdtPr>
      <w:sdtEndPr/>
      <w:sdtContent>
        <w:p w14:paraId="6C3DC7EA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192B4DD4" w14:textId="77777777" w:rsidR="00BF1891" w:rsidRPr="00CB6841" w:rsidRDefault="00BF189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2D556E32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2"/>
          <w:tag w:val="Pre-MBA 2"/>
          <w:id w:val="684946023"/>
          <w:placeholder>
            <w:docPart w:val="E496BC2129EA4B4183C22816D315B8EC"/>
          </w:placeholder>
          <w:temporary/>
        </w:sdtPr>
        <w:sdtEndPr>
          <w:rPr>
            <w:i/>
            <w:sz w:val="18"/>
            <w:szCs w:val="18"/>
          </w:rPr>
        </w:sdtEndPr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  <w:r w:rsidR="00BF1891" w:rsidRPr="006A3072">
            <w:rPr>
              <w:rFonts w:ascii="Times New Roman" w:hAnsi="Times New Roman" w:cs="Times New Roman"/>
              <w:b/>
              <w:i/>
              <w:sz w:val="18"/>
              <w:szCs w:val="18"/>
            </w:rPr>
            <w:t xml:space="preserve"> (Multiple Roles Setup)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421536476"/>
          <w:placeholder>
            <w:docPart w:val="B126FE4AE7DC45D39922724E65355997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41714623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2"/>
          <w:tag w:val="Job Title 2"/>
          <w:id w:val="1111245005"/>
          <w:placeholder>
            <w:docPart w:val="E496BC2129EA4B4183C22816D315B8EC"/>
          </w:placeholder>
          <w:temporary/>
        </w:sdtPr>
        <w:sdtEndPr/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1282143594"/>
          <w:placeholder>
            <w:docPart w:val="223EDC19588D452A996475D8BC8A3024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218597537"/>
        <w:placeholder>
          <w:docPart w:val="DB8EADB34BF24060B7556E0066938495"/>
        </w:placeholder>
        <w:temporary/>
      </w:sdtPr>
      <w:sdtEndPr/>
      <w:sdtContent>
        <w:p w14:paraId="319C7B9E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919557662"/>
        <w:placeholder>
          <w:docPart w:val="DB8EADB34BF24060B7556E0066938495"/>
        </w:placeholder>
        <w:temporary/>
      </w:sdtPr>
      <w:sdtEndPr/>
      <w:sdtContent>
        <w:p w14:paraId="5B3F1A23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833669817"/>
        <w:placeholder>
          <w:docPart w:val="DB8EADB34BF24060B7556E0066938495"/>
        </w:placeholder>
        <w:temporary/>
      </w:sdtPr>
      <w:sdtEndPr/>
      <w:sdtContent>
        <w:p w14:paraId="1EDAA455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44DF0EC5" w14:textId="77777777" w:rsidR="00BF1891" w:rsidRPr="00CB6841" w:rsidRDefault="00BF189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3C4676C1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3"/>
          <w:tag w:val="Job Title 3"/>
          <w:id w:val="-1521233969"/>
          <w:placeholder>
            <w:docPart w:val="E496BC2129EA4B4183C22816D315B8EC"/>
          </w:placeholder>
          <w:temporary/>
        </w:sdtPr>
        <w:sdtEndPr/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316955452"/>
          <w:placeholder>
            <w:docPart w:val="671E8F86DB5C4D3FB9282C1C7A48FC86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560603759"/>
        <w:placeholder>
          <w:docPart w:val="A5075028655E487C87CDECEF25D65AFF"/>
        </w:placeholder>
        <w:temporary/>
      </w:sdtPr>
      <w:sdtEndPr/>
      <w:sdtContent>
        <w:p w14:paraId="7646A61F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315141173"/>
        <w:placeholder>
          <w:docPart w:val="A5075028655E487C87CDECEF25D65AFF"/>
        </w:placeholder>
        <w:temporary/>
      </w:sdtPr>
      <w:sdtEndPr/>
      <w:sdtContent>
        <w:p w14:paraId="0F5FF591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665904498"/>
        <w:placeholder>
          <w:docPart w:val="A5075028655E487C87CDECEF25D65AFF"/>
        </w:placeholder>
        <w:temporary/>
      </w:sdtPr>
      <w:sdtEndPr/>
      <w:sdtContent>
        <w:p w14:paraId="6F5C6A5B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4769051E" w14:textId="77777777" w:rsidR="00BF1891" w:rsidRPr="00CB6841" w:rsidRDefault="00BF1891" w:rsidP="00BF1891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2F624A5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3"/>
          <w:tag w:val="Pre-MBA 3"/>
          <w:id w:val="1068461007"/>
          <w:placeholder>
            <w:docPart w:val="E496BC2129EA4B4183C22816D315B8EC"/>
          </w:placeholder>
          <w:temporary/>
        </w:sdtPr>
        <w:sdtEndPr/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257520831"/>
          <w:placeholder>
            <w:docPart w:val="6E242DC229E649D7BB2D1BCDD5EA8725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57E89220" w14:textId="77777777" w:rsidR="00BF1891" w:rsidRPr="00CB6841" w:rsidRDefault="00990F71" w:rsidP="00BF1891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4"/>
          <w:tag w:val="Job Title 4"/>
          <w:id w:val="-930657928"/>
          <w:placeholder>
            <w:docPart w:val="E496BC2129EA4B4183C22816D315B8EC"/>
          </w:placeholder>
          <w:temporary/>
        </w:sdtPr>
        <w:sdtEndPr/>
        <w:sdtContent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BF1891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317621292"/>
          <w:placeholder>
            <w:docPart w:val="34C8817042BD4F0F823EE69AD9CE288C"/>
          </w:placeholder>
          <w:temporary/>
        </w:sdtPr>
        <w:sdtEndPr/>
        <w:sdtContent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BF1891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BF1891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387807788"/>
        <w:placeholder>
          <w:docPart w:val="D12EA4F28A7D43B6B554CDA597558EB6"/>
        </w:placeholder>
        <w:temporary/>
      </w:sdtPr>
      <w:sdtEndPr/>
      <w:sdtContent>
        <w:p w14:paraId="103ABAB5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2096775485"/>
        <w:placeholder>
          <w:docPart w:val="D12EA4F28A7D43B6B554CDA597558EB6"/>
        </w:placeholder>
        <w:temporary/>
      </w:sdtPr>
      <w:sdtEndPr/>
      <w:sdtContent>
        <w:p w14:paraId="38196681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612892218"/>
        <w:placeholder>
          <w:docPart w:val="D12EA4F28A7D43B6B554CDA597558EB6"/>
        </w:placeholder>
        <w:temporary/>
      </w:sdtPr>
      <w:sdtEndPr/>
      <w:sdtContent>
        <w:p w14:paraId="417E37E8" w14:textId="77777777" w:rsidR="00BF1891" w:rsidRPr="00CB6841" w:rsidRDefault="00BF1891" w:rsidP="00BF1891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35F03732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5B824BA9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Additional Information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</w:p>
    <w:p w14:paraId="309D6BB6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B02D94" wp14:editId="17D14226">
                <wp:simplePos x="0" y="0"/>
                <wp:positionH relativeFrom="column">
                  <wp:posOffset>-19050</wp:posOffset>
                </wp:positionH>
                <wp:positionV relativeFrom="paragraph">
                  <wp:posOffset>72390</wp:posOffset>
                </wp:positionV>
                <wp:extent cx="69246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4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36D1EAF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5.7pt" to="543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" strokecolor="black [3040]"/>
            </w:pict>
          </mc:Fallback>
        </mc:AlternateContent>
      </w:r>
    </w:p>
    <w:p w14:paraId="10F5759D" w14:textId="7B23F08F" w:rsidR="000070AE" w:rsidRPr="000070AE" w:rsidRDefault="000070AE" w:rsidP="00F020FF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 New Roman" w:hAnsi="Times New Roman" w:cs="Times New Roman"/>
        </w:rPr>
      </w:pPr>
      <w:r w:rsidRPr="000070AE">
        <w:rPr>
          <w:rFonts w:ascii="Times New Roman" w:hAnsi="Times New Roman" w:cs="Times New Roman"/>
        </w:rPr>
        <w:t xml:space="preserve">Certificates &amp; Training: </w:t>
      </w:r>
      <w:sdt>
        <w:sdtPr>
          <w:rPr>
            <w:rFonts w:ascii="Times New Roman" w:hAnsi="Times New Roman" w:cs="Times New Roman"/>
          </w:rPr>
          <w:alias w:val="examples"/>
          <w:tag w:val="examples"/>
          <w:id w:val="1503702929"/>
          <w:placeholder>
            <w:docPart w:val="DefaultPlaceholder_-1854013440"/>
          </w:placeholder>
          <w:temporary/>
        </w:sdtPr>
        <w:sdtEndPr/>
        <w:sdtContent>
          <w:r>
            <w:rPr>
              <w:rFonts w:ascii="Times New Roman" w:hAnsi="Times New Roman" w:cs="Times New Roman"/>
            </w:rPr>
            <w:t>(i.e. CFA, Bloomberg Market Concepts, Training the Street)</w:t>
          </w:r>
        </w:sdtContent>
      </w:sdt>
    </w:p>
    <w:p w14:paraId="7B4D1474" w14:textId="566E2085" w:rsidR="000070AE" w:rsidRPr="000070AE" w:rsidRDefault="000070AE" w:rsidP="00F020FF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 New Roman" w:hAnsi="Times New Roman" w:cs="Times New Roman"/>
          <w:szCs w:val="20"/>
        </w:rPr>
      </w:pPr>
      <w:r w:rsidRPr="000070AE">
        <w:rPr>
          <w:rFonts w:ascii="Times New Roman" w:hAnsi="Times New Roman" w:cs="Times New Roman"/>
          <w:szCs w:val="20"/>
        </w:rPr>
        <w:t>Technical Skills:</w:t>
      </w:r>
      <w:r>
        <w:rPr>
          <w:rFonts w:ascii="Times New Roman" w:hAnsi="Times New Roman" w:cs="Times New Roman"/>
          <w:b/>
          <w:bCs/>
          <w:szCs w:val="20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szCs w:val="20"/>
          </w:rPr>
          <w:alias w:val="examples"/>
          <w:tag w:val="examples"/>
          <w:id w:val="-1278951669"/>
          <w:placeholder>
            <w:docPart w:val="DefaultPlaceholder_-1854013440"/>
          </w:placeholder>
          <w:temporary/>
        </w:sdtPr>
        <w:sdtEndPr>
          <w:rPr>
            <w:b w:val="0"/>
            <w:bCs w:val="0"/>
          </w:rPr>
        </w:sdtEndPr>
        <w:sdtContent>
          <w:r>
            <w:rPr>
              <w:rFonts w:ascii="Times New Roman" w:hAnsi="Times New Roman" w:cs="Times New Roman"/>
              <w:szCs w:val="20"/>
            </w:rPr>
            <w:t>(i.e. Coding/Computer Skills, Analytics Platforms, Financial Modeling)</w:t>
          </w:r>
        </w:sdtContent>
      </w:sdt>
    </w:p>
    <w:p w14:paraId="342D075B" w14:textId="37BDB437" w:rsidR="00F020FF" w:rsidRPr="000070AE" w:rsidRDefault="000070AE" w:rsidP="00F020FF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 New Roman" w:hAnsi="Times New Roman" w:cs="Times New Roman"/>
          <w:szCs w:val="20"/>
        </w:rPr>
      </w:pPr>
      <w:r w:rsidRPr="000070AE">
        <w:rPr>
          <w:rFonts w:ascii="Times New Roman" w:hAnsi="Times New Roman" w:cs="Times New Roman"/>
        </w:rPr>
        <w:t xml:space="preserve">Interests: </w:t>
      </w:r>
      <w:sdt>
        <w:sdtPr>
          <w:rPr>
            <w:rFonts w:ascii="Times New Roman" w:hAnsi="Times New Roman" w:cs="Times New Roman"/>
          </w:rPr>
          <w:alias w:val="examples"/>
          <w:tag w:val="examples"/>
          <w:id w:val="124740789"/>
          <w:placeholder>
            <w:docPart w:val="DefaultPlaceholder_-1854013440"/>
          </w:placeholder>
          <w:temporary/>
        </w:sdtPr>
        <w:sdtEndPr>
          <w:rPr>
            <w:szCs w:val="20"/>
          </w:rPr>
        </w:sdtEndPr>
        <w:sdtContent>
          <w:r>
            <w:rPr>
              <w:rFonts w:ascii="Times New Roman" w:hAnsi="Times New Roman" w:cs="Times New Roman"/>
              <w:szCs w:val="20"/>
            </w:rPr>
            <w:t>(i.e. Cooking, Hiking, Yoga, Travel)</w:t>
          </w:r>
        </w:sdtContent>
      </w:sdt>
    </w:p>
    <w:sectPr w:rsidR="00F020FF" w:rsidRPr="000070AE" w:rsidSect="00E15D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922EE"/>
    <w:multiLevelType w:val="hybridMultilevel"/>
    <w:tmpl w:val="68E0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35D54"/>
    <w:rsid w:val="00220C95"/>
    <w:rsid w:val="00237CA4"/>
    <w:rsid w:val="00384F42"/>
    <w:rsid w:val="004B6779"/>
    <w:rsid w:val="00582DE9"/>
    <w:rsid w:val="006471BB"/>
    <w:rsid w:val="00774748"/>
    <w:rsid w:val="009477D1"/>
    <w:rsid w:val="00990F71"/>
    <w:rsid w:val="009C16F2"/>
    <w:rsid w:val="009F3A41"/>
    <w:rsid w:val="00BF1891"/>
    <w:rsid w:val="00CB6841"/>
    <w:rsid w:val="00D21D78"/>
    <w:rsid w:val="00D309B6"/>
    <w:rsid w:val="00F020FF"/>
    <w:rsid w:val="00F51E5A"/>
    <w:rsid w:val="00F9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99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49367-6A6C-49F0-A17E-1A70E95EBCF7}"/>
      </w:docPartPr>
      <w:docPartBody>
        <w:p w:rsidR="00AE5940" w:rsidRDefault="00626073"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96BC2129EA4B4183C22816D315B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C77A0-CA6A-44BB-8E8C-2A206ACFB4F0}"/>
      </w:docPartPr>
      <w:docPartBody>
        <w:p w:rsidR="00AE5940" w:rsidRDefault="00626073" w:rsidP="00626073">
          <w:pPr>
            <w:pStyle w:val="E496BC2129EA4B4183C22816D315B8E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26FE4AE7DC45D39922724E65355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5FF1-6151-4A71-B5E2-37884FBD9EF6}"/>
      </w:docPartPr>
      <w:docPartBody>
        <w:p w:rsidR="00AE5940" w:rsidRDefault="00626073" w:rsidP="00626073">
          <w:pPr>
            <w:pStyle w:val="B126FE4AE7DC45D39922724E6535599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EDC19588D452A996475D8BC8A3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1E1FF-21B9-45A4-A080-07BAFA16D018}"/>
      </w:docPartPr>
      <w:docPartBody>
        <w:p w:rsidR="00AE5940" w:rsidRDefault="00626073" w:rsidP="00626073">
          <w:pPr>
            <w:pStyle w:val="223EDC19588D452A996475D8BC8A3024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EADB34BF24060B7556E006693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5BA2D-5DE4-4AD7-B304-C51721A315CC}"/>
      </w:docPartPr>
      <w:docPartBody>
        <w:p w:rsidR="00AE5940" w:rsidRDefault="00626073" w:rsidP="00626073">
          <w:pPr>
            <w:pStyle w:val="DB8EADB34BF24060B7556E0066938495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1E8F86DB5C4D3FB9282C1C7A48F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94DAE-B6FA-4121-8B01-4C4135ACFC69}"/>
      </w:docPartPr>
      <w:docPartBody>
        <w:p w:rsidR="00AE5940" w:rsidRDefault="00626073" w:rsidP="00626073">
          <w:pPr>
            <w:pStyle w:val="671E8F86DB5C4D3FB9282C1C7A48FC86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075028655E487C87CDECEF25D65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6C058-442A-48ED-8A62-79D8FF7BB9CC}"/>
      </w:docPartPr>
      <w:docPartBody>
        <w:p w:rsidR="00AE5940" w:rsidRDefault="00626073" w:rsidP="00626073">
          <w:pPr>
            <w:pStyle w:val="A5075028655E487C87CDECEF25D65AFF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242DC229E649D7BB2D1BCDD5EA8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9EDED-4F69-4DE2-832B-42462273B142}"/>
      </w:docPartPr>
      <w:docPartBody>
        <w:p w:rsidR="00AE5940" w:rsidRDefault="00626073" w:rsidP="00626073">
          <w:pPr>
            <w:pStyle w:val="6E242DC229E649D7BB2D1BCDD5EA8725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C8817042BD4F0F823EE69AD9CE2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2F6DF-C45A-4276-BD21-0779B2BCD730}"/>
      </w:docPartPr>
      <w:docPartBody>
        <w:p w:rsidR="00AE5940" w:rsidRDefault="00626073" w:rsidP="00626073">
          <w:pPr>
            <w:pStyle w:val="34C8817042BD4F0F823EE69AD9CE288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EA4F28A7D43B6B554CDA597558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24CD0-323E-49C3-AB14-267DDA3C6F49}"/>
      </w:docPartPr>
      <w:docPartBody>
        <w:p w:rsidR="00AE5940" w:rsidRDefault="00626073" w:rsidP="00626073">
          <w:pPr>
            <w:pStyle w:val="D12EA4F28A7D43B6B554CDA597558EB6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9518BD5F245858D4F200C05C19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D4004-B7BA-4542-A03A-558122D3160A}"/>
      </w:docPartPr>
      <w:docPartBody>
        <w:p w:rsidR="00AE5940" w:rsidRDefault="00626073" w:rsidP="00626073">
          <w:pPr>
            <w:pStyle w:val="49E9518BD5F245858D4F200C05C19CA6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626073"/>
    <w:rsid w:val="00AE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  <w:style w:type="paragraph" w:customStyle="1" w:styleId="E496BC2129EA4B4183C22816D315B8EC">
    <w:name w:val="E496BC2129EA4B4183C22816D315B8EC"/>
    <w:rsid w:val="00626073"/>
  </w:style>
  <w:style w:type="paragraph" w:customStyle="1" w:styleId="B126FE4AE7DC45D39922724E65355997">
    <w:name w:val="B126FE4AE7DC45D39922724E65355997"/>
    <w:rsid w:val="00626073"/>
  </w:style>
  <w:style w:type="paragraph" w:customStyle="1" w:styleId="223EDC19588D452A996475D8BC8A3024">
    <w:name w:val="223EDC19588D452A996475D8BC8A3024"/>
    <w:rsid w:val="00626073"/>
  </w:style>
  <w:style w:type="paragraph" w:customStyle="1" w:styleId="DB8EADB34BF24060B7556E0066938495">
    <w:name w:val="DB8EADB34BF24060B7556E0066938495"/>
    <w:rsid w:val="00626073"/>
  </w:style>
  <w:style w:type="paragraph" w:customStyle="1" w:styleId="671E8F86DB5C4D3FB9282C1C7A48FC86">
    <w:name w:val="671E8F86DB5C4D3FB9282C1C7A48FC86"/>
    <w:rsid w:val="00626073"/>
  </w:style>
  <w:style w:type="paragraph" w:customStyle="1" w:styleId="A5075028655E487C87CDECEF25D65AFF">
    <w:name w:val="A5075028655E487C87CDECEF25D65AFF"/>
    <w:rsid w:val="00626073"/>
  </w:style>
  <w:style w:type="paragraph" w:customStyle="1" w:styleId="6E242DC229E649D7BB2D1BCDD5EA8725">
    <w:name w:val="6E242DC229E649D7BB2D1BCDD5EA8725"/>
    <w:rsid w:val="00626073"/>
  </w:style>
  <w:style w:type="paragraph" w:customStyle="1" w:styleId="34C8817042BD4F0F823EE69AD9CE288C">
    <w:name w:val="34C8817042BD4F0F823EE69AD9CE288C"/>
    <w:rsid w:val="00626073"/>
  </w:style>
  <w:style w:type="paragraph" w:customStyle="1" w:styleId="D12EA4F28A7D43B6B554CDA597558EB6">
    <w:name w:val="D12EA4F28A7D43B6B554CDA597558EB6"/>
    <w:rsid w:val="00626073"/>
  </w:style>
  <w:style w:type="paragraph" w:customStyle="1" w:styleId="49E9518BD5F245858D4F200C05C19CA6">
    <w:name w:val="49E9518BD5F245858D4F200C05C19CA6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Jowers, Kimberly</cp:lastModifiedBy>
  <cp:revision>2</cp:revision>
  <dcterms:created xsi:type="dcterms:W3CDTF">2023-02-16T20:26:00Z</dcterms:created>
  <dcterms:modified xsi:type="dcterms:W3CDTF">2023-02-16T20:26:00Z</dcterms:modified>
</cp:coreProperties>
</file>